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5190" w:rsidRDefault="002E5DDD">
      <w:r>
        <w:t>According to the scenario, t</w:t>
      </w:r>
      <w:r w:rsidR="0050445B">
        <w:t>here will be two type</w:t>
      </w:r>
      <w:r>
        <w:t>s</w:t>
      </w:r>
      <w:r w:rsidR="0050445B">
        <w:t xml:space="preserve"> of users. One is </w:t>
      </w:r>
      <w:r w:rsidR="0050445B" w:rsidRPr="00541348">
        <w:rPr>
          <w:b/>
        </w:rPr>
        <w:t>Admin</w:t>
      </w:r>
      <w:r w:rsidR="0050445B">
        <w:t xml:space="preserve"> and another one is </w:t>
      </w:r>
      <w:r w:rsidR="0050445B" w:rsidRPr="00541348">
        <w:rPr>
          <w:b/>
        </w:rPr>
        <w:t>Editor</w:t>
      </w:r>
      <w:r w:rsidR="0050445B">
        <w:t>.</w:t>
      </w:r>
      <w:r w:rsidR="00541348">
        <w:t xml:space="preserve"> </w:t>
      </w:r>
      <w:r w:rsidR="00541348" w:rsidRPr="002E5DDD">
        <w:rPr>
          <w:b/>
        </w:rPr>
        <w:t>Admin</w:t>
      </w:r>
      <w:r w:rsidR="00541348">
        <w:t xml:space="preserve"> can add </w:t>
      </w:r>
      <w:r>
        <w:t xml:space="preserve">a </w:t>
      </w:r>
      <w:r w:rsidR="00541348">
        <w:t xml:space="preserve">new user as well as remove it. On the other hand, after login </w:t>
      </w:r>
      <w:r w:rsidR="00541348" w:rsidRPr="002E5DDD">
        <w:rPr>
          <w:b/>
        </w:rPr>
        <w:t>Editor</w:t>
      </w:r>
      <w:r w:rsidR="00541348">
        <w:t xml:space="preserve"> can create, read, update and delete </w:t>
      </w:r>
      <w:r>
        <w:t xml:space="preserve">the </w:t>
      </w:r>
      <w:r w:rsidR="00541348">
        <w:t>post. However, this company rec</w:t>
      </w:r>
      <w:r>
        <w:t xml:space="preserve">ruits a new </w:t>
      </w:r>
      <w:r w:rsidRPr="002E5DDD">
        <w:rPr>
          <w:b/>
        </w:rPr>
        <w:t>Editor</w:t>
      </w:r>
      <w:r>
        <w:t xml:space="preserve"> every month and at a time one </w:t>
      </w:r>
      <w:r>
        <w:rPr>
          <w:b/>
        </w:rPr>
        <w:t>E</w:t>
      </w:r>
      <w:r w:rsidRPr="002E5DDD">
        <w:rPr>
          <w:b/>
        </w:rPr>
        <w:t>ditor</w:t>
      </w:r>
      <w:r>
        <w:t xml:space="preserve"> will be active.</w:t>
      </w:r>
    </w:p>
    <w:p w:rsidR="002E5DDD" w:rsidRPr="002E5DDD" w:rsidRDefault="002E5DDD">
      <w:pPr>
        <w:rPr>
          <w:u w:val="single"/>
        </w:rPr>
      </w:pPr>
      <w:proofErr w:type="spellStart"/>
      <w:r w:rsidRPr="002E5DDD">
        <w:rPr>
          <w:u w:val="single"/>
        </w:rPr>
        <w:t>Scops</w:t>
      </w:r>
      <w:proofErr w:type="spellEnd"/>
      <w:r w:rsidRPr="002E5DDD">
        <w:rPr>
          <w:u w:val="single"/>
        </w:rPr>
        <w:t>: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 w:rsidRPr="002E5DDD">
        <w:rPr>
          <w:b/>
        </w:rPr>
        <w:t>Admin</w:t>
      </w:r>
      <w:r>
        <w:t xml:space="preserve"> creates a new account for the </w:t>
      </w:r>
      <w:r>
        <w:rPr>
          <w:b/>
        </w:rPr>
        <w:t>E</w:t>
      </w:r>
      <w:r w:rsidRPr="002E5DDD">
        <w:rPr>
          <w:b/>
        </w:rPr>
        <w:t>ditor</w:t>
      </w:r>
      <w:r>
        <w:t xml:space="preserve">. 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>
        <w:t>Initially, the account will de-activate.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 w:rsidRPr="002E5DDD">
        <w:rPr>
          <w:b/>
        </w:rPr>
        <w:t>Editor</w:t>
      </w:r>
      <w:r>
        <w:t xml:space="preserve"> notified(username, password, </w:t>
      </w:r>
      <w:proofErr w:type="spellStart"/>
      <w:r>
        <w:t>etc</w:t>
      </w:r>
      <w:proofErr w:type="spellEnd"/>
      <w:r>
        <w:t>) via email when a new editor account was created and activated.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>
        <w:t xml:space="preserve">As soon as the </w:t>
      </w:r>
      <w:r>
        <w:rPr>
          <w:b/>
        </w:rPr>
        <w:t>A</w:t>
      </w:r>
      <w:r w:rsidRPr="002E5DDD">
        <w:rPr>
          <w:b/>
        </w:rPr>
        <w:t>dmin</w:t>
      </w:r>
      <w:r>
        <w:t xml:space="preserve"> active that editor account, other </w:t>
      </w:r>
      <w:r>
        <w:rPr>
          <w:b/>
        </w:rPr>
        <w:t>E</w:t>
      </w:r>
      <w:r w:rsidRPr="002E5DDD">
        <w:rPr>
          <w:b/>
        </w:rPr>
        <w:t>ditor</w:t>
      </w:r>
      <w:r>
        <w:t xml:space="preserve"> accounts get de-activated</w:t>
      </w:r>
      <w:r w:rsidR="009C6F9D">
        <w:t xml:space="preserve"> automatically</w:t>
      </w:r>
      <w:r>
        <w:t xml:space="preserve">. 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>
        <w:t xml:space="preserve">Additionally, the </w:t>
      </w:r>
      <w:r>
        <w:rPr>
          <w:b/>
        </w:rPr>
        <w:t>A</w:t>
      </w:r>
      <w:r w:rsidRPr="002E5DDD">
        <w:rPr>
          <w:b/>
        </w:rPr>
        <w:t>dmin</w:t>
      </w:r>
      <w:r>
        <w:t xml:space="preserve"> can delete any </w:t>
      </w:r>
      <w:r>
        <w:rPr>
          <w:b/>
        </w:rPr>
        <w:t>E</w:t>
      </w:r>
      <w:r w:rsidRPr="002E5DDD">
        <w:rPr>
          <w:b/>
        </w:rPr>
        <w:t>ditor</w:t>
      </w:r>
      <w:r>
        <w:t xml:space="preserve"> accounts. 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>
        <w:t xml:space="preserve">Search </w:t>
      </w:r>
      <w:r w:rsidRPr="002E5DDD">
        <w:rPr>
          <w:b/>
        </w:rPr>
        <w:t>Editor</w:t>
      </w:r>
      <w:r>
        <w:t xml:space="preserve"> by email address. 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>
        <w:t xml:space="preserve">Update any user which is accessed by </w:t>
      </w:r>
      <w:r>
        <w:rPr>
          <w:b/>
        </w:rPr>
        <w:t>A</w:t>
      </w:r>
      <w:r w:rsidRPr="002E5DDD">
        <w:rPr>
          <w:b/>
        </w:rPr>
        <w:t>dmin</w:t>
      </w:r>
      <w:r>
        <w:t xml:space="preserve"> only like update name, password, or email. 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 w:rsidRPr="002E5DDD">
        <w:rPr>
          <w:b/>
        </w:rPr>
        <w:t>Admin</w:t>
      </w:r>
      <w:r>
        <w:t xml:space="preserve"> and </w:t>
      </w:r>
      <w:r>
        <w:rPr>
          <w:b/>
        </w:rPr>
        <w:t>E</w:t>
      </w:r>
      <w:r w:rsidRPr="002E5DDD">
        <w:rPr>
          <w:b/>
        </w:rPr>
        <w:t>ditor</w:t>
      </w:r>
      <w:r>
        <w:t xml:space="preserve"> both can view and update their profile. 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>
        <w:t>Every article contain</w:t>
      </w:r>
      <w:r w:rsidR="009C6F9D">
        <w:t>s</w:t>
      </w:r>
      <w:r>
        <w:t xml:space="preserve"> an image</w:t>
      </w:r>
      <w:r w:rsidR="009C6F9D">
        <w:t xml:space="preserve"> file</w:t>
      </w:r>
      <w:r>
        <w:t xml:space="preserve">. 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>
        <w:t xml:space="preserve">The </w:t>
      </w:r>
      <w:r>
        <w:rPr>
          <w:b/>
        </w:rPr>
        <w:t>E</w:t>
      </w:r>
      <w:r w:rsidRPr="002E5DDD">
        <w:rPr>
          <w:b/>
        </w:rPr>
        <w:t>ditor</w:t>
      </w:r>
      <w:r>
        <w:t xml:space="preserve"> can delete and update the image</w:t>
      </w:r>
      <w:r w:rsidR="009C6F9D">
        <w:t xml:space="preserve"> file</w:t>
      </w:r>
      <w:bookmarkStart w:id="0" w:name="_GoBack"/>
      <w:bookmarkEnd w:id="0"/>
      <w:r>
        <w:t xml:space="preserve"> of an individual article. 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>
        <w:t xml:space="preserve">Every API endpoint is secured with a JWT token. </w:t>
      </w:r>
    </w:p>
    <w:p w:rsidR="002E5DDD" w:rsidRDefault="002E5DDD" w:rsidP="002E5DDD">
      <w:pPr>
        <w:pStyle w:val="ListParagraph"/>
        <w:numPr>
          <w:ilvl w:val="0"/>
          <w:numId w:val="1"/>
        </w:numPr>
      </w:pPr>
      <w:r w:rsidRPr="002E5DDD">
        <w:rPr>
          <w:b/>
        </w:rPr>
        <w:t>Admin</w:t>
      </w:r>
      <w:r>
        <w:t xml:space="preserve"> and </w:t>
      </w:r>
      <w:r w:rsidRPr="002E5DDD">
        <w:rPr>
          <w:b/>
        </w:rPr>
        <w:t>Editor</w:t>
      </w:r>
      <w:r>
        <w:t xml:space="preserve"> access permission defined.</w:t>
      </w:r>
    </w:p>
    <w:sectPr w:rsidR="002E5D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795177"/>
    <w:multiLevelType w:val="hybridMultilevel"/>
    <w:tmpl w:val="19565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LawNLYwMzY3szRV0lEKTi0uzszPAykwrAUACXezZSwAAAA="/>
  </w:docVars>
  <w:rsids>
    <w:rsidRoot w:val="005446B6"/>
    <w:rsid w:val="0021000C"/>
    <w:rsid w:val="002E5DDD"/>
    <w:rsid w:val="0050445B"/>
    <w:rsid w:val="00541348"/>
    <w:rsid w:val="005446B6"/>
    <w:rsid w:val="00695190"/>
    <w:rsid w:val="009C6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1413"/>
  <w15:chartTrackingRefBased/>
  <w15:docId w15:val="{A89B5204-94AE-489C-99EF-785D76C02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D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2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2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7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B83276-650D-47B8-8D9F-94559551E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 SUBROTO</dc:creator>
  <cp:keywords/>
  <dc:description/>
  <cp:lastModifiedBy>SK SUBROTO</cp:lastModifiedBy>
  <cp:revision>4</cp:revision>
  <dcterms:created xsi:type="dcterms:W3CDTF">2022-03-09T12:28:00Z</dcterms:created>
  <dcterms:modified xsi:type="dcterms:W3CDTF">2022-03-09T13:44:00Z</dcterms:modified>
</cp:coreProperties>
</file>